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370" w:type="dxa"/>
        <w:tblInd w:w="108" w:type="dxa"/>
        <w:tblLook w:val="04A0" w:firstRow="1" w:lastRow="0" w:firstColumn="1" w:lastColumn="0" w:noHBand="0" w:noVBand="1"/>
      </w:tblPr>
      <w:tblGrid>
        <w:gridCol w:w="718"/>
        <w:gridCol w:w="1356"/>
        <w:gridCol w:w="1075"/>
        <w:gridCol w:w="855"/>
        <w:gridCol w:w="1339"/>
        <w:gridCol w:w="718"/>
        <w:gridCol w:w="902"/>
        <w:gridCol w:w="607"/>
        <w:gridCol w:w="922"/>
        <w:gridCol w:w="1444"/>
        <w:gridCol w:w="762"/>
        <w:gridCol w:w="973"/>
        <w:gridCol w:w="699"/>
      </w:tblGrid>
      <w:tr w:rsidR="00061384" w:rsidRPr="00C2176C" w:rsidTr="00B72DE6">
        <w:trPr>
          <w:trHeight w:val="764"/>
        </w:trPr>
        <w:tc>
          <w:tcPr>
            <w:tcW w:w="12367" w:type="dxa"/>
            <w:gridSpan w:val="13"/>
            <w:tcBorders>
              <w:top w:val="nil"/>
              <w:left w:val="nil"/>
              <w:right w:val="nil"/>
            </w:tcBorders>
            <w:shd w:val="clear" w:color="auto" w:fill="auto"/>
            <w:vAlign w:val="bottom"/>
            <w:hideMark/>
          </w:tcPr>
          <w:p w:rsidR="00075F7C" w:rsidRDefault="00F91EFF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Table (</w:t>
            </w:r>
            <w:r w:rsidR="00075F7C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1)</w:t>
            </w:r>
            <w:r w:rsidR="00791207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:</w:t>
            </w:r>
            <w:r w:rsidR="00333F3F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Cyclic voltammetric data of </w:t>
            </w:r>
            <w:r w:rsidR="00061384" w:rsidRPr="00075F7C">
              <w:rPr>
                <w:rFonts w:ascii="Times New Roman" w:eastAsia="Times New Roman" w:hAnsi="Times New Roman" w:cs="Times New Roman"/>
                <w:i/>
                <w:iCs/>
                <w:color w:val="000000"/>
                <w:sz w:val="24"/>
                <w:szCs w:val="24"/>
                <w:lang w:bidi="ta-IN"/>
              </w:rPr>
              <w:t>para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-substituted (E)-1-(Furan-2-yl)-3-phenylprop-2-ene-1-on</w:t>
            </w:r>
            <w:bookmarkStart w:id="0" w:name="_GoBack"/>
            <w:bookmarkEnd w:id="0"/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es reduction on</w:t>
            </w:r>
          </w:p>
          <w:p w:rsidR="00061384" w:rsidRPr="00075F7C" w:rsidRDefault="00075F7C" w:rsidP="00075F7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g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lassy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F91EFF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c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arbon</w:t>
            </w:r>
            <w:r w:rsidR="00F91EFF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electrode in acetonitrile</w:t>
            </w:r>
          </w:p>
        </w:tc>
      </w:tr>
      <w:tr w:rsidR="00061384" w:rsidRPr="00C2176C" w:rsidTr="00B72DE6">
        <w:trPr>
          <w:trHeight w:val="300"/>
        </w:trPr>
        <w:tc>
          <w:tcPr>
            <w:tcW w:w="3149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075F7C" w:rsidRDefault="00791207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 xml:space="preserve">                </w:t>
            </w:r>
            <w:r w:rsidR="00061384" w:rsidRPr="00075F7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[substrate] = 10 mM</w:t>
            </w:r>
          </w:p>
          <w:p w:rsidR="0084378A" w:rsidRPr="00075F7C" w:rsidRDefault="0084378A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075F7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075F7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B72DE6">
        <w:trPr>
          <w:trHeight w:val="300"/>
        </w:trPr>
        <w:tc>
          <w:tcPr>
            <w:tcW w:w="3149" w:type="dxa"/>
            <w:gridSpan w:val="3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4421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061384" w:rsidRPr="00C2176C" w:rsidRDefault="0079120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irst peak</w:t>
            </w:r>
          </w:p>
          <w:p w:rsidR="00B72DE6" w:rsidRPr="00C2176C" w:rsidRDefault="00B72DE6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</w:t>
            </w:r>
            <w:r w:rsid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</w:t>
            </w:r>
          </w:p>
        </w:tc>
        <w:tc>
          <w:tcPr>
            <w:tcW w:w="4800" w:type="dxa"/>
            <w:gridSpan w:val="5"/>
            <w:vMerge w:val="restar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shd w:val="clear" w:color="auto" w:fill="auto"/>
            <w:noWrap/>
            <w:vAlign w:val="center"/>
            <w:hideMark/>
          </w:tcPr>
          <w:p w:rsidR="00B72DE6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econd peak</w:t>
            </w:r>
          </w:p>
          <w:p w:rsidR="00B72DE6" w:rsidRPr="00C2176C" w:rsidRDefault="00B72DE6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  <w:r w:rsid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-------------------------------</w:t>
            </w:r>
          </w:p>
        </w:tc>
      </w:tr>
      <w:tr w:rsidR="00061384" w:rsidRPr="00C2176C" w:rsidTr="00B72DE6">
        <w:trPr>
          <w:trHeight w:val="509"/>
        </w:trPr>
        <w:tc>
          <w:tcPr>
            <w:tcW w:w="3149" w:type="dxa"/>
            <w:gridSpan w:val="3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421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4800" w:type="dxa"/>
            <w:gridSpan w:val="5"/>
            <w:vMerge/>
            <w:tcBorders>
              <w:top w:val="single" w:sz="4" w:space="0" w:color="auto"/>
              <w:left w:val="nil"/>
              <w:right w:val="nil"/>
            </w:tcBorders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</w:tr>
      <w:tr w:rsidR="00061384" w:rsidRPr="00C2176C" w:rsidTr="00B72DE6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.No.</w:t>
            </w: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ubstituent</w:t>
            </w: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Sweep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20256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 w:rsidR="00333F3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202563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vertAlign w:val="subscript"/>
                <w:lang w:bidi="ta-IN"/>
              </w:rPr>
              <w:t>a</w:t>
            </w: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4214D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bidi="ta-IN"/>
              </w:rPr>
              <w:t>i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/AC</w:t>
            </w:r>
            <w:r w:rsidR="00333F3F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ν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-E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p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1/2</w:t>
            </w: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αn</w:t>
            </w:r>
            <w:r w:rsidRPr="005D5DB5">
              <w:rPr>
                <w:rFonts w:ascii="Times New Roman" w:eastAsia="Times New Roman" w:hAnsi="Times New Roman" w:cs="Times New Roman"/>
                <w:color w:val="000000"/>
                <w:sz w:val="32"/>
                <w:szCs w:val="32"/>
                <w:vertAlign w:val="subscript"/>
                <w:lang w:bidi="ta-IN"/>
              </w:rPr>
              <w:t>a</w:t>
            </w:r>
          </w:p>
        </w:tc>
      </w:tr>
      <w:tr w:rsidR="00061384" w:rsidRPr="00C2176C" w:rsidTr="00B72DE6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rate</w:t>
            </w:r>
          </w:p>
        </w:tc>
        <w:tc>
          <w:tcPr>
            <w:tcW w:w="8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B72DE6">
        <w:trPr>
          <w:trHeight w:val="300"/>
        </w:trPr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mV s</w:t>
            </w:r>
            <w:r w:rsidRPr="00791207">
              <w:rPr>
                <w:rFonts w:ascii="Times New Roman" w:eastAsia="Times New Roman" w:hAnsi="Times New Roman" w:cs="Times New Roman"/>
                <w:color w:val="000000"/>
                <w:vertAlign w:val="superscript"/>
                <w:lang w:bidi="ta-IN"/>
              </w:rPr>
              <w:t>-1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)</w:t>
            </w:r>
          </w:p>
        </w:tc>
        <w:tc>
          <w:tcPr>
            <w:tcW w:w="8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33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7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0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0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  <w:tc>
          <w:tcPr>
            <w:tcW w:w="9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µA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97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(V)</w:t>
            </w:r>
          </w:p>
        </w:tc>
        <w:tc>
          <w:tcPr>
            <w:tcW w:w="69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 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NMe</w:t>
            </w:r>
            <w:r w:rsidRPr="0084378A">
              <w:rPr>
                <w:rFonts w:ascii="Times New Roman" w:eastAsia="Times New Roman" w:hAnsi="Times New Roman" w:cs="Times New Roman"/>
                <w:color w:val="000000"/>
                <w:vertAlign w:val="subscript"/>
                <w:lang w:bidi="ta-IN"/>
              </w:rPr>
              <w:t>2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745D1E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8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5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 w:rsidR="000E4669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8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9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0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6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1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0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1</w:t>
            </w:r>
            <w:r w:rsidR="003223E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7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9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7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2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Me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5.95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8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6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9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6.42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1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6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6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1.1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5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19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5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8F7F1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7.6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1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27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2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8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8.3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4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C2176C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6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3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H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5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09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7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1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4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0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3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6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8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7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3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7</w:t>
            </w:r>
            <w:r w:rsidR="00890C47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3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4.5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5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5B19AD" w:rsidP="005B19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0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4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3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92A15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8.4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890C47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3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63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lastRenderedPageBreak/>
              <w:t>4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F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9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6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A108A8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3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2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A108A8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1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 w:rsidR="0052345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9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5B19AD" w:rsidP="005B19A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   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3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7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7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3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7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21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0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28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8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6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6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5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7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645970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6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31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DA1223" w:rsidP="00DA122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 xml:space="preserve"> 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7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2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l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9</w:t>
            </w:r>
            <w:r w:rsidR="00416F8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3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3223E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2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7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8</w:t>
            </w:r>
            <w:r w:rsidR="00416F8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416F8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995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4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52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4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65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84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3223E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9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71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5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5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70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3223E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16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6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84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76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81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5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3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15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5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19523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78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19523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34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19523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19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2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9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7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802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578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1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CHO</w:t>
            </w: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1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77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3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28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4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4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68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3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0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47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34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2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3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75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4</w:t>
            </w:r>
            <w:r w:rsidR="0052345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6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8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4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6</w:t>
            </w:r>
            <w:r w:rsidR="00750E1D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4</w:t>
            </w:r>
            <w:r w:rsidR="003223E3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40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2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56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391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9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2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1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7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78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51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8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8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49</w:t>
            </w:r>
            <w:r w:rsidR="00AB4948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04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3</w:t>
            </w:r>
            <w:r w:rsidR="0052345E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8</w:t>
            </w:r>
          </w:p>
        </w:tc>
      </w:tr>
      <w:tr w:rsidR="00061384" w:rsidRPr="00C2176C" w:rsidTr="00202563">
        <w:trPr>
          <w:trHeight w:val="300"/>
        </w:trPr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</w:p>
        </w:tc>
        <w:tc>
          <w:tcPr>
            <w:tcW w:w="1356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bidi="ta-IN"/>
              </w:rPr>
            </w:pPr>
          </w:p>
        </w:tc>
        <w:tc>
          <w:tcPr>
            <w:tcW w:w="1075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20</w:t>
            </w:r>
          </w:p>
        </w:tc>
        <w:tc>
          <w:tcPr>
            <w:tcW w:w="855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9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339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668</w:t>
            </w:r>
          </w:p>
        </w:tc>
        <w:tc>
          <w:tcPr>
            <w:tcW w:w="718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196</w:t>
            </w:r>
          </w:p>
        </w:tc>
        <w:tc>
          <w:tcPr>
            <w:tcW w:w="90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06</w:t>
            </w:r>
            <w:r w:rsidR="000E4669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607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35</w:t>
            </w:r>
          </w:p>
        </w:tc>
        <w:tc>
          <w:tcPr>
            <w:tcW w:w="922" w:type="dxa"/>
            <w:shd w:val="clear" w:color="auto" w:fill="auto"/>
            <w:noWrap/>
            <w:vAlign w:val="bottom"/>
            <w:hideMark/>
          </w:tcPr>
          <w:p w:rsidR="00061384" w:rsidRPr="00C2176C" w:rsidRDefault="00416F83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26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7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.</w:t>
            </w:r>
            <w:r w:rsidR="00061384"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</w:t>
            </w:r>
          </w:p>
        </w:tc>
        <w:tc>
          <w:tcPr>
            <w:tcW w:w="1444" w:type="dxa"/>
            <w:shd w:val="clear" w:color="auto" w:fill="auto"/>
            <w:noWrap/>
            <w:vAlign w:val="bottom"/>
            <w:hideMark/>
          </w:tcPr>
          <w:p w:rsidR="00061384" w:rsidRPr="00C2176C" w:rsidRDefault="00AB4948" w:rsidP="00B72DE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507</w:t>
            </w:r>
          </w:p>
        </w:tc>
        <w:tc>
          <w:tcPr>
            <w:tcW w:w="762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412</w:t>
            </w:r>
          </w:p>
        </w:tc>
        <w:tc>
          <w:tcPr>
            <w:tcW w:w="973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1.226</w:t>
            </w:r>
          </w:p>
        </w:tc>
        <w:tc>
          <w:tcPr>
            <w:tcW w:w="699" w:type="dxa"/>
            <w:shd w:val="clear" w:color="auto" w:fill="auto"/>
            <w:noWrap/>
            <w:vAlign w:val="bottom"/>
            <w:hideMark/>
          </w:tcPr>
          <w:p w:rsidR="00061384" w:rsidRPr="00C2176C" w:rsidRDefault="00061384" w:rsidP="000613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lang w:bidi="ta-IN"/>
              </w:rPr>
            </w:pPr>
            <w:r w:rsidRPr="00C2176C">
              <w:rPr>
                <w:rFonts w:ascii="Times New Roman" w:eastAsia="Times New Roman" w:hAnsi="Times New Roman" w:cs="Times New Roman"/>
                <w:color w:val="000000"/>
                <w:lang w:bidi="ta-IN"/>
              </w:rPr>
              <w:t>0.26</w:t>
            </w:r>
          </w:p>
        </w:tc>
      </w:tr>
    </w:tbl>
    <w:p w:rsidR="00A32B25" w:rsidRDefault="00A32B25"/>
    <w:sectPr w:rsidR="00A32B25" w:rsidSect="00E043E1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0B84" w:rsidRDefault="00FA0B84" w:rsidP="00061384">
      <w:pPr>
        <w:spacing w:after="0" w:line="240" w:lineRule="auto"/>
      </w:pPr>
      <w:r>
        <w:separator/>
      </w:r>
    </w:p>
  </w:endnote>
  <w:endnote w:type="continuationSeparator" w:id="0">
    <w:p w:rsidR="00FA0B84" w:rsidRDefault="00FA0B84" w:rsidP="000613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0B84" w:rsidRDefault="00FA0B84" w:rsidP="00061384">
      <w:pPr>
        <w:spacing w:after="0" w:line="240" w:lineRule="auto"/>
      </w:pPr>
      <w:r>
        <w:separator/>
      </w:r>
    </w:p>
  </w:footnote>
  <w:footnote w:type="continuationSeparator" w:id="0">
    <w:p w:rsidR="00FA0B84" w:rsidRDefault="00FA0B84" w:rsidP="0006138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MDY1NDEzNDUzNzNT0lEKTi0uzszPAykwrAUAb44oMCwAAAA="/>
  </w:docVars>
  <w:rsids>
    <w:rsidRoot w:val="00061384"/>
    <w:rsid w:val="00061384"/>
    <w:rsid w:val="00075F7C"/>
    <w:rsid w:val="000C25A4"/>
    <w:rsid w:val="000E4669"/>
    <w:rsid w:val="00195233"/>
    <w:rsid w:val="00202563"/>
    <w:rsid w:val="003223E3"/>
    <w:rsid w:val="00333F3F"/>
    <w:rsid w:val="003C679E"/>
    <w:rsid w:val="00416F83"/>
    <w:rsid w:val="004214DA"/>
    <w:rsid w:val="0047281F"/>
    <w:rsid w:val="00481DBA"/>
    <w:rsid w:val="00492A15"/>
    <w:rsid w:val="004F13E7"/>
    <w:rsid w:val="0052345E"/>
    <w:rsid w:val="005B19AD"/>
    <w:rsid w:val="005D5DB5"/>
    <w:rsid w:val="006233B1"/>
    <w:rsid w:val="00645970"/>
    <w:rsid w:val="00745D1E"/>
    <w:rsid w:val="00750E1D"/>
    <w:rsid w:val="00791207"/>
    <w:rsid w:val="0084378A"/>
    <w:rsid w:val="00890C47"/>
    <w:rsid w:val="008F7F13"/>
    <w:rsid w:val="00A108A8"/>
    <w:rsid w:val="00A32B25"/>
    <w:rsid w:val="00AB4948"/>
    <w:rsid w:val="00B64CCD"/>
    <w:rsid w:val="00B72DE6"/>
    <w:rsid w:val="00C2176C"/>
    <w:rsid w:val="00C56814"/>
    <w:rsid w:val="00DA1223"/>
    <w:rsid w:val="00E043E1"/>
    <w:rsid w:val="00E26498"/>
    <w:rsid w:val="00F91EFF"/>
    <w:rsid w:val="00FA0B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8539A"/>
  <w15:chartTrackingRefBased/>
  <w15:docId w15:val="{0CE93D25-D22A-426D-B1D6-D77765BDF4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81DB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1DB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318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3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390</Words>
  <Characters>222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8</cp:revision>
  <cp:lastPrinted>2017-01-06T16:52:00Z</cp:lastPrinted>
  <dcterms:created xsi:type="dcterms:W3CDTF">2017-01-01T16:03:00Z</dcterms:created>
  <dcterms:modified xsi:type="dcterms:W3CDTF">2017-09-19T14:08:00Z</dcterms:modified>
</cp:coreProperties>
</file>